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C89767" w14:textId="42EBA0DA" w:rsidR="000E5F3B" w:rsidRDefault="000E5F3B" w:rsidP="000E5F3B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0BE88A34" wp14:editId="16C5FE75">
                <wp:extent cx="6858635" cy="1016000"/>
                <wp:effectExtent l="0" t="0" r="18415" b="12700"/>
                <wp:docPr id="1773870470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160" y="-876"/>
                          <a:chExt cx="10801" cy="1600"/>
                        </a:xfr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399055483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-160" y="-876"/>
                            <a:ext cx="10801" cy="1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7FDE57" w14:textId="77777777" w:rsidR="000E5F3B" w:rsidRDefault="000E5F3B" w:rsidP="000E5F3B">
                              <w:pPr>
                                <w:spacing w:before="62"/>
                                <w:ind w:left="1171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5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7)</w:t>
                              </w:r>
                            </w:p>
                            <w:p w14:paraId="48819309" w14:textId="77777777" w:rsidR="000E5F3B" w:rsidRDefault="000E5F3B" w:rsidP="000E5F3B">
                              <w:pPr>
                                <w:spacing w:before="86"/>
                                <w:ind w:left="1627"/>
                                <w:rPr>
                                  <w:sz w:val="26"/>
                                </w:rPr>
                              </w:pPr>
                              <w:r>
                                <w:rPr>
                                  <w:color w:val="25408F"/>
                                  <w:w w:val="110"/>
                                  <w:sz w:val="26"/>
                                </w:rPr>
                                <w:t>Premature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26"/>
                                </w:rPr>
                                <w:t>Termination/Suspension/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26"/>
                                </w:rPr>
                                <w:t>Discontinuation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26"/>
                                </w:rPr>
                                <w:t>Report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26"/>
                                </w:rPr>
                                <w:t>Format</w:t>
                              </w:r>
                            </w:p>
                            <w:p w14:paraId="2DF29B89" w14:textId="77777777" w:rsidR="000E5F3B" w:rsidRPr="00E941E3" w:rsidRDefault="000E5F3B" w:rsidP="000E5F3B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4F459363" w14:textId="6047D20A" w:rsidR="000E5F3B" w:rsidRPr="00E941E3" w:rsidRDefault="004B06C3" w:rsidP="000E5F3B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3B3414C8" w14:textId="77777777" w:rsidR="000E5F3B" w:rsidRDefault="000E5F3B" w:rsidP="000E5F3B">
                              <w:pPr>
                                <w:tabs>
                                  <w:tab w:val="left" w:pos="7386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70860246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-3" y="-783"/>
                            <a:ext cx="1217" cy="137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D55F92" w14:textId="43877A2D" w:rsidR="000E5F3B" w:rsidRPr="006703A0" w:rsidRDefault="006703A0" w:rsidP="000E5F3B">
                              <w:pPr>
                                <w:spacing w:before="137" w:line="237" w:lineRule="auto"/>
                                <w:rPr>
                                  <w:rFonts w:ascii="Verdana"/>
                                  <w:color w:val="FFFFFF" w:themeColor="background1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3F66F101" wp14:editId="6B389957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E88A34" id="Group 52" o:spid="_x0000_s1026" style="width:540.05pt;height:80pt;mso-position-horizontal-relative:char;mso-position-vertical-relative:line" coordorigin="-160,-876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4" o:spid="_x0000_s1027" type="#_x0000_t202" style="position:absolute;left:-160;top:-876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" filled="f" stroked="f">
                  <v:textbox inset="0,0,0,0">
                    <w:txbxContent>
                      <w:p w14:paraId="547FDE57" w14:textId="77777777" w:rsidR="000E5F3B" w:rsidRDefault="000E5F3B" w:rsidP="000E5F3B">
                        <w:pPr>
                          <w:spacing w:before="62"/>
                          <w:ind w:left="1171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7)</w:t>
                        </w:r>
                      </w:p>
                      <w:p w14:paraId="48819309" w14:textId="77777777" w:rsidR="000E5F3B" w:rsidRDefault="000E5F3B" w:rsidP="000E5F3B">
                        <w:pPr>
                          <w:spacing w:before="86"/>
                          <w:ind w:left="1627"/>
                          <w:rPr>
                            <w:sz w:val="26"/>
                          </w:rPr>
                        </w:pPr>
                        <w:r>
                          <w:rPr>
                            <w:color w:val="25408F"/>
                            <w:w w:val="110"/>
                            <w:sz w:val="26"/>
                          </w:rPr>
                          <w:t>Premature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26"/>
                          </w:rPr>
                          <w:t>Termination/Suspension/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26"/>
                          </w:rPr>
                          <w:t>Discontinuation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26"/>
                          </w:rPr>
                          <w:t>Report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26"/>
                          </w:rPr>
                          <w:t>Format</w:t>
                        </w:r>
                      </w:p>
                      <w:p w14:paraId="2DF29B89" w14:textId="77777777" w:rsidR="000E5F3B" w:rsidRPr="00E941E3" w:rsidRDefault="000E5F3B" w:rsidP="000E5F3B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4F459363" w14:textId="6047D20A" w:rsidR="000E5F3B" w:rsidRPr="00E941E3" w:rsidRDefault="004B06C3" w:rsidP="000E5F3B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3B3414C8" w14:textId="77777777" w:rsidR="000E5F3B" w:rsidRDefault="000E5F3B" w:rsidP="000E5F3B">
                        <w:pPr>
                          <w:tabs>
                            <w:tab w:val="left" w:pos="7386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53" o:spid="_x0000_s1028" type="#_x0000_t202" style="position:absolute;left:-3;top:-783;width:1217;height:13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" fillcolor="white [3212]" stroked="f">
                  <v:textbox inset="0,0,0,0">
                    <w:txbxContent>
                      <w:p w14:paraId="2ED55F92" w14:textId="43877A2D" w:rsidR="000E5F3B" w:rsidRPr="006703A0" w:rsidRDefault="006703A0" w:rsidP="000E5F3B">
                        <w:pPr>
                          <w:spacing w:before="137" w:line="237" w:lineRule="auto"/>
                          <w:rPr>
                            <w:rFonts w:ascii="Verdana"/>
                            <w:color w:val="FFFFFF" w:themeColor="background1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3F66F101" wp14:editId="6B389957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864FB1F" w14:textId="77777777" w:rsidR="000E5F3B" w:rsidRDefault="000E5F3B" w:rsidP="000E5F3B">
      <w:pPr>
        <w:pStyle w:val="BodyText"/>
        <w:spacing w:before="4"/>
        <w:rPr>
          <w:rFonts w:ascii="Verdana"/>
          <w:i/>
          <w:sz w:val="4"/>
        </w:rPr>
      </w:pPr>
    </w:p>
    <w:p w14:paraId="3502B0A6" w14:textId="77777777" w:rsidR="000E5F3B" w:rsidRDefault="000E5F3B" w:rsidP="000E5F3B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7BFE8D90" wp14:editId="6F89D48E">
                <wp:extent cx="6845300" cy="1465580"/>
                <wp:effectExtent l="9525" t="14605" r="12700" b="15240"/>
                <wp:docPr id="1102639086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465E31" w14:textId="77777777" w:rsidR="000E5F3B" w:rsidRDefault="000E5F3B" w:rsidP="000E5F3B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42986161" w14:textId="77777777" w:rsidR="000E5F3B" w:rsidRDefault="000E5F3B" w:rsidP="000E5F3B">
                            <w:pPr>
                              <w:pStyle w:val="BodyText"/>
                              <w:ind w:left="241"/>
                            </w:pP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.......…………………………………………………………………......................………………….……………………………..</w:t>
                            </w:r>
                          </w:p>
                          <w:p w14:paraId="6ADCAF6F" w14:textId="77777777" w:rsidR="000E5F3B" w:rsidRDefault="000E5F3B" w:rsidP="000E5F3B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29F1DFDC" w14:textId="77777777" w:rsidR="004B06C3" w:rsidRDefault="000E5F3B" w:rsidP="000E5F3B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</w:p>
                          <w:p w14:paraId="2F43366D" w14:textId="0025170C" w:rsidR="000E5F3B" w:rsidRDefault="000E5F3B" w:rsidP="000E5F3B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408BCC3D" w14:textId="77777777" w:rsidR="000E5F3B" w:rsidRDefault="000E5F3B" w:rsidP="000E5F3B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4E27156E" w14:textId="77777777" w:rsidR="000E5F3B" w:rsidRDefault="000E5F3B" w:rsidP="000E5F3B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FE8D90" id="Text Box 125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4C465E31" w14:textId="77777777" w:rsidR="000E5F3B" w:rsidRDefault="000E5F3B" w:rsidP="000E5F3B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42986161" w14:textId="77777777" w:rsidR="000E5F3B" w:rsidRDefault="000E5F3B" w:rsidP="000E5F3B">
                      <w:pPr>
                        <w:pStyle w:val="BodyText"/>
                        <w:ind w:left="241"/>
                      </w:pP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.......…………………………………………………………………......................………………….……………………………..</w:t>
                      </w:r>
                    </w:p>
                    <w:p w14:paraId="6ADCAF6F" w14:textId="77777777" w:rsidR="000E5F3B" w:rsidRDefault="000E5F3B" w:rsidP="000E5F3B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29F1DFDC" w14:textId="77777777" w:rsidR="004B06C3" w:rsidRDefault="000E5F3B" w:rsidP="000E5F3B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</w:p>
                    <w:p w14:paraId="2F43366D" w14:textId="0025170C" w:rsidR="000E5F3B" w:rsidRDefault="000E5F3B" w:rsidP="000E5F3B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408BCC3D" w14:textId="77777777" w:rsidR="000E5F3B" w:rsidRDefault="000E5F3B" w:rsidP="000E5F3B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4E27156E" w14:textId="77777777" w:rsidR="000E5F3B" w:rsidRDefault="000E5F3B" w:rsidP="000E5F3B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FA8B8" w14:textId="77777777" w:rsidR="000E5F3B" w:rsidRDefault="000E5F3B" w:rsidP="000E5F3B">
      <w:pPr>
        <w:rPr>
          <w:rFonts w:ascii="Verdana"/>
          <w:sz w:val="20"/>
        </w:rPr>
        <w:sectPr w:rsidR="000E5F3B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7C388191" w14:textId="77777777" w:rsidR="000E5F3B" w:rsidRDefault="000E5F3B" w:rsidP="000E5F3B">
      <w:pPr>
        <w:pStyle w:val="ListParagraph"/>
        <w:numPr>
          <w:ilvl w:val="0"/>
          <w:numId w:val="2"/>
        </w:numPr>
        <w:tabs>
          <w:tab w:val="left" w:pos="441"/>
        </w:tabs>
        <w:spacing w:before="62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AC468C" wp14:editId="0D1B1F30">
                <wp:simplePos x="0" y="0"/>
                <wp:positionH relativeFrom="page">
                  <wp:posOffset>1985010</wp:posOffset>
                </wp:positionH>
                <wp:positionV relativeFrom="paragraph">
                  <wp:posOffset>35560</wp:posOffset>
                </wp:positionV>
                <wp:extent cx="1087755" cy="170180"/>
                <wp:effectExtent l="0" t="0" r="0" b="0"/>
                <wp:wrapNone/>
                <wp:docPr id="130333747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0E5F3B" w14:paraId="5A4915B6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2FF2BB8B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0E11A13C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5633730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0D2C8D3" w14:textId="77777777" w:rsidR="000E5F3B" w:rsidRDefault="000E5F3B" w:rsidP="000E5F3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C468C" id="Text Box 50" o:spid="_x0000_s1030" type="#_x0000_t202" style="position:absolute;left:0;text-align:left;margin-left:156.3pt;margin-top:2.8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0E5F3B" w14:paraId="5A4915B6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2FF2BB8B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0E11A13C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5633730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0D2C8D3" w14:textId="77777777" w:rsidR="000E5F3B" w:rsidRDefault="000E5F3B" w:rsidP="000E5F3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:</w:t>
      </w:r>
    </w:p>
    <w:p w14:paraId="1ECF9901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1D2D829F" w14:textId="77777777" w:rsidR="000E5F3B" w:rsidRDefault="000E5F3B" w:rsidP="000E5F3B">
      <w:pPr>
        <w:pStyle w:val="ListParagraph"/>
        <w:numPr>
          <w:ilvl w:val="0"/>
          <w:numId w:val="2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Dat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ast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gres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por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bmitted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:</w:t>
      </w:r>
    </w:p>
    <w:p w14:paraId="75F8DDA2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675B81D1" w14:textId="77777777" w:rsidR="000E5F3B" w:rsidRDefault="000E5F3B" w:rsidP="000E5F3B">
      <w:pPr>
        <w:pStyle w:val="ListParagraph"/>
        <w:numPr>
          <w:ilvl w:val="0"/>
          <w:numId w:val="2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Date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ermination/suspension/discontinuation:</w:t>
      </w:r>
    </w:p>
    <w:p w14:paraId="3C901368" w14:textId="77777777" w:rsidR="000E5F3B" w:rsidRDefault="000E5F3B" w:rsidP="000E5F3B">
      <w:pPr>
        <w:pStyle w:val="BodyText"/>
        <w:spacing w:before="62"/>
        <w:ind w:left="160"/>
      </w:pPr>
      <w:r>
        <w:br w:type="column"/>
      </w:r>
      <w:r>
        <w:rPr>
          <w:color w:val="231F20"/>
          <w:spacing w:val="-1"/>
          <w:w w:val="120"/>
        </w:rPr>
        <w:t>Date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spacing w:val="-1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spacing w:val="-1"/>
          <w:w w:val="120"/>
        </w:rPr>
        <w:t>start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study:</w:t>
      </w:r>
    </w:p>
    <w:p w14:paraId="7E454682" w14:textId="77777777" w:rsidR="000E5F3B" w:rsidRDefault="000E5F3B" w:rsidP="000E5F3B">
      <w:pPr>
        <w:sectPr w:rsidR="000E5F3B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4862" w:space="898"/>
            <w:col w:w="5340"/>
          </w:cols>
        </w:sectPr>
      </w:pPr>
    </w:p>
    <w:p w14:paraId="42AEDF3D" w14:textId="77777777" w:rsidR="000E5F3B" w:rsidRDefault="000E5F3B" w:rsidP="000E5F3B">
      <w:pPr>
        <w:pStyle w:val="BodyText"/>
        <w:rPr>
          <w:sz w:val="12"/>
        </w:rPr>
      </w:pPr>
    </w:p>
    <w:p w14:paraId="49B7044C" w14:textId="77777777" w:rsidR="000E5F3B" w:rsidRDefault="000E5F3B" w:rsidP="000E5F3B">
      <w:pPr>
        <w:pStyle w:val="ListParagraph"/>
        <w:numPr>
          <w:ilvl w:val="0"/>
          <w:numId w:val="2"/>
        </w:numPr>
        <w:tabs>
          <w:tab w:val="left" w:pos="441"/>
        </w:tabs>
        <w:spacing w:before="10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881BFF" wp14:editId="54A7023E">
                <wp:simplePos x="0" y="0"/>
                <wp:positionH relativeFrom="page">
                  <wp:posOffset>5484495</wp:posOffset>
                </wp:positionH>
                <wp:positionV relativeFrom="paragraph">
                  <wp:posOffset>-727075</wp:posOffset>
                </wp:positionV>
                <wp:extent cx="1087755" cy="170180"/>
                <wp:effectExtent l="0" t="0" r="0" b="0"/>
                <wp:wrapNone/>
                <wp:docPr id="980648556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0E5F3B" w14:paraId="1030C8C8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E6F5CC2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1464DD4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1247F35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A9360CC" w14:textId="77777777" w:rsidR="000E5F3B" w:rsidRDefault="000E5F3B" w:rsidP="000E5F3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81BFF" id="Text Box 49" o:spid="_x0000_s1031" type="#_x0000_t202" style="position:absolute;left:0;text-align:left;margin-left:431.85pt;margin-top:-57.25pt;width:85.65pt;height:1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0E5F3B" w14:paraId="1030C8C8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E6F5CC2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1464DD4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1247F35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3A9360CC" w14:textId="77777777" w:rsidR="000E5F3B" w:rsidRDefault="000E5F3B" w:rsidP="000E5F3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0DE0FD" wp14:editId="7D7D02ED">
                <wp:simplePos x="0" y="0"/>
                <wp:positionH relativeFrom="page">
                  <wp:posOffset>3664585</wp:posOffset>
                </wp:positionH>
                <wp:positionV relativeFrom="paragraph">
                  <wp:posOffset>-492125</wp:posOffset>
                </wp:positionV>
                <wp:extent cx="1087755" cy="170180"/>
                <wp:effectExtent l="0" t="0" r="0" b="0"/>
                <wp:wrapNone/>
                <wp:docPr id="1569556706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0E5F3B" w14:paraId="6627FBAB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4789D17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322F6288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EE3D9D0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26EEB9AC" w14:textId="77777777" w:rsidR="000E5F3B" w:rsidRDefault="000E5F3B" w:rsidP="000E5F3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0DE0FD" id="Text Box 48" o:spid="_x0000_s1032" type="#_x0000_t202" style="position:absolute;left:0;text-align:left;margin-left:288.55pt;margin-top:-38.75pt;width:85.65pt;height:13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0E5F3B" w14:paraId="6627FBAB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4789D17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322F6288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EE3D9D0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26EEB9AC" w14:textId="77777777" w:rsidR="000E5F3B" w:rsidRDefault="000E5F3B" w:rsidP="000E5F3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E64711" wp14:editId="00413285">
                <wp:simplePos x="0" y="0"/>
                <wp:positionH relativeFrom="page">
                  <wp:posOffset>3664585</wp:posOffset>
                </wp:positionH>
                <wp:positionV relativeFrom="paragraph">
                  <wp:posOffset>-257810</wp:posOffset>
                </wp:positionV>
                <wp:extent cx="1087755" cy="170180"/>
                <wp:effectExtent l="0" t="0" r="0" b="0"/>
                <wp:wrapNone/>
                <wp:docPr id="276570803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0E5F3B" w14:paraId="0AAB50E3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6D511A5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3712959F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F02D4D1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694ACAB6" w14:textId="77777777" w:rsidR="000E5F3B" w:rsidRDefault="000E5F3B" w:rsidP="000E5F3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64711" id="Text Box 47" o:spid="_x0000_s1033" type="#_x0000_t202" style="position:absolute;left:0;text-align:left;margin-left:288.55pt;margin-top:-20.3pt;width:85.65pt;height:13.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0E5F3B" w14:paraId="0AAB50E3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6D511A5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3712959F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F02D4D1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694ACAB6" w14:textId="77777777" w:rsidR="000E5F3B" w:rsidRDefault="000E5F3B" w:rsidP="000E5F3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Tick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priate</w:t>
      </w:r>
    </w:p>
    <w:p w14:paraId="0D2CA8FC" w14:textId="77777777" w:rsidR="000E5F3B" w:rsidRDefault="000E5F3B" w:rsidP="000E5F3B">
      <w:pPr>
        <w:pStyle w:val="BodyText"/>
        <w:spacing w:before="5"/>
        <w:rPr>
          <w:sz w:val="16"/>
        </w:rPr>
      </w:pPr>
    </w:p>
    <w:p w14:paraId="055B8911" w14:textId="77777777" w:rsidR="000E5F3B" w:rsidRDefault="000E5F3B" w:rsidP="000E5F3B">
      <w:pPr>
        <w:pStyle w:val="BodyText"/>
        <w:tabs>
          <w:tab w:val="left" w:pos="3261"/>
          <w:tab w:val="left" w:pos="5260"/>
        </w:tabs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Premature</w:t>
      </w:r>
      <w:r>
        <w:rPr>
          <w:color w:val="231F20"/>
          <w:spacing w:val="4"/>
          <w:w w:val="110"/>
        </w:rPr>
        <w:t xml:space="preserve"> </w:t>
      </w:r>
      <w:proofErr w:type="gramStart"/>
      <w:r>
        <w:rPr>
          <w:color w:val="231F20"/>
          <w:w w:val="110"/>
        </w:rPr>
        <w:t xml:space="preserve">Termination </w:t>
      </w:r>
      <w:r>
        <w:rPr>
          <w:color w:val="231F20"/>
          <w:spacing w:val="9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Suspension</w:t>
      </w:r>
      <w:r>
        <w:rPr>
          <w:color w:val="231F20"/>
          <w:spacing w:val="43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 xml:space="preserve">Discontinuation </w:t>
      </w:r>
      <w:r>
        <w:rPr>
          <w:color w:val="231F20"/>
          <w:spacing w:val="29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23A60986" w14:textId="77777777" w:rsidR="000E5F3B" w:rsidRDefault="000E5F3B" w:rsidP="000E5F3B">
      <w:pPr>
        <w:pStyle w:val="BodyText"/>
        <w:spacing w:before="223"/>
        <w:ind w:left="440"/>
      </w:pPr>
      <w:r>
        <w:rPr>
          <w:color w:val="231F20"/>
          <w:spacing w:val="-1"/>
          <w:w w:val="120"/>
        </w:rPr>
        <w:t>Reason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spacing w:val="-1"/>
          <w:w w:val="120"/>
        </w:rPr>
        <w:t>for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spacing w:val="-1"/>
          <w:w w:val="120"/>
        </w:rPr>
        <w:t>Termination/Suspension/Discontinuation:</w:t>
      </w:r>
      <w:r>
        <w:rPr>
          <w:color w:val="231F20"/>
          <w:spacing w:val="47"/>
          <w:w w:val="120"/>
        </w:rPr>
        <w:t xml:space="preserve"> </w:t>
      </w:r>
      <w:r>
        <w:rPr>
          <w:color w:val="231F20"/>
          <w:w w:val="120"/>
        </w:rPr>
        <w:t>………………………………................................…………………………………………</w:t>
      </w:r>
    </w:p>
    <w:p w14:paraId="33C823EF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201761E4" w14:textId="77777777" w:rsidR="000E5F3B" w:rsidRDefault="000E5F3B" w:rsidP="000E5F3B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3C13280B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45F3FB06" w14:textId="77777777" w:rsidR="000E5F3B" w:rsidRDefault="000E5F3B" w:rsidP="000E5F3B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3BF1E488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49D8F698" w14:textId="77777777" w:rsidR="000E5F3B" w:rsidRDefault="000E5F3B" w:rsidP="000E5F3B">
      <w:pPr>
        <w:pStyle w:val="BodyText"/>
        <w:spacing w:line="518" w:lineRule="auto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……….......................................……………………………………………………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w w:val="125"/>
        </w:rPr>
        <w:t>Action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taken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post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Termination/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Suspension/Discontinuation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(if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any):</w:t>
      </w:r>
      <w:r>
        <w:rPr>
          <w:color w:val="231F20"/>
          <w:spacing w:val="41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</w:t>
      </w:r>
    </w:p>
    <w:p w14:paraId="2379001C" w14:textId="77777777" w:rsidR="000E5F3B" w:rsidRDefault="000E5F3B" w:rsidP="000E5F3B">
      <w:pPr>
        <w:pStyle w:val="BodyText"/>
        <w:spacing w:line="164" w:lineRule="exac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7405F24F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232DAD1F" w14:textId="77777777" w:rsidR="000E5F3B" w:rsidRDefault="000E5F3B" w:rsidP="000E5F3B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2A5751CF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72EA39FA" w14:textId="77777777" w:rsidR="000E5F3B" w:rsidRDefault="000E5F3B" w:rsidP="000E5F3B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1EBF2C79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2719F327" w14:textId="77777777" w:rsidR="000E5F3B" w:rsidRDefault="000E5F3B" w:rsidP="000E5F3B">
      <w:pPr>
        <w:pStyle w:val="BodyText"/>
        <w:ind w:left="160"/>
      </w:pPr>
      <w:r>
        <w:rPr>
          <w:color w:val="231F20"/>
          <w:w w:val="106"/>
        </w:rPr>
        <w:t>5.</w:t>
      </w:r>
      <w:r>
        <w:rPr>
          <w:color w:val="231F20"/>
        </w:rPr>
        <w:t xml:space="preserve">  </w:t>
      </w:r>
      <w:r>
        <w:rPr>
          <w:color w:val="231F20"/>
          <w:spacing w:val="-24"/>
        </w:rPr>
        <w:t xml:space="preserve"> </w:t>
      </w:r>
      <w:r>
        <w:rPr>
          <w:color w:val="231F20"/>
          <w:w w:val="106"/>
        </w:rPr>
        <w:t>Plans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2"/>
          <w:w w:val="135"/>
        </w:rPr>
        <w:t>f</w:t>
      </w:r>
      <w:r>
        <w:rPr>
          <w:color w:val="231F20"/>
          <w:w w:val="120"/>
        </w:rPr>
        <w:t>or</w:t>
      </w:r>
      <w:r>
        <w:rPr>
          <w:color w:val="231F20"/>
          <w:spacing w:val="6"/>
        </w:rPr>
        <w:t xml:space="preserve"> </w:t>
      </w:r>
      <w:r>
        <w:rPr>
          <w:color w:val="231F20"/>
          <w:w w:val="113"/>
        </w:rPr>
        <w:t>po</w:t>
      </w:r>
      <w:r>
        <w:rPr>
          <w:color w:val="231F20"/>
          <w:spacing w:val="-2"/>
          <w:w w:val="113"/>
        </w:rPr>
        <w:t>s</w:t>
      </w:r>
      <w:r>
        <w:rPr>
          <w:color w:val="231F20"/>
          <w:w w:val="147"/>
        </w:rPr>
        <w:t>t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2"/>
        </w:rPr>
        <w:t>s</w:t>
      </w:r>
      <w:r>
        <w:rPr>
          <w:color w:val="231F20"/>
          <w:w w:val="121"/>
        </w:rPr>
        <w:t>tudy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2"/>
          <w:w w:val="135"/>
        </w:rPr>
        <w:t>f</w:t>
      </w:r>
      <w:r>
        <w:rPr>
          <w:color w:val="231F20"/>
          <w:w w:val="120"/>
        </w:rPr>
        <w:t>oll</w:t>
      </w:r>
      <w:r>
        <w:rPr>
          <w:color w:val="231F20"/>
          <w:spacing w:val="-5"/>
          <w:w w:val="120"/>
        </w:rPr>
        <w:t>o</w:t>
      </w:r>
      <w:r>
        <w:rPr>
          <w:color w:val="231F20"/>
          <w:w w:val="119"/>
        </w:rPr>
        <w:t>w</w:t>
      </w:r>
      <w:r>
        <w:rPr>
          <w:color w:val="231F20"/>
          <w:spacing w:val="6"/>
        </w:rPr>
        <w:t xml:space="preserve"> </w:t>
      </w:r>
      <w:r>
        <w:rPr>
          <w:color w:val="231F20"/>
          <w:w w:val="130"/>
        </w:rPr>
        <w:t>up</w:t>
      </w:r>
      <w:r>
        <w:rPr>
          <w:color w:val="231F20"/>
          <w:spacing w:val="-9"/>
          <w:w w:val="130"/>
        </w:rPr>
        <w:t>/</w:t>
      </w:r>
      <w:r>
        <w:rPr>
          <w:color w:val="231F20"/>
          <w:w w:val="121"/>
        </w:rPr>
        <w:t>withd</w:t>
      </w:r>
      <w:r>
        <w:rPr>
          <w:color w:val="231F20"/>
          <w:spacing w:val="-5"/>
          <w:w w:val="121"/>
        </w:rPr>
        <w:t>r</w:t>
      </w:r>
      <w:r>
        <w:rPr>
          <w:color w:val="231F20"/>
          <w:spacing w:val="-4"/>
          <w:w w:val="105"/>
        </w:rPr>
        <w:t>a</w:t>
      </w:r>
      <w:r>
        <w:rPr>
          <w:color w:val="231F20"/>
          <w:spacing w:val="-4"/>
          <w:w w:val="119"/>
        </w:rPr>
        <w:t>w</w:t>
      </w:r>
      <w:r>
        <w:rPr>
          <w:color w:val="231F20"/>
          <w:w w:val="111"/>
        </w:rPr>
        <w:t>a</w:t>
      </w:r>
      <w:r>
        <w:rPr>
          <w:color w:val="231F20"/>
          <w:spacing w:val="-1"/>
          <w:w w:val="111"/>
        </w:rPr>
        <w:t>l</w:t>
      </w:r>
      <w:r>
        <w:rPr>
          <w:color w:val="D2232A"/>
          <w:w w:val="99"/>
          <w:position w:val="5"/>
          <w:sz w:val="8"/>
        </w:rPr>
        <w:t>21</w:t>
      </w:r>
      <w:proofErr w:type="gramStart"/>
      <w:r>
        <w:rPr>
          <w:color w:val="D2232A"/>
          <w:position w:val="5"/>
          <w:sz w:val="8"/>
        </w:rPr>
        <w:t xml:space="preserve">  </w:t>
      </w:r>
      <w:r>
        <w:rPr>
          <w:color w:val="D2232A"/>
          <w:spacing w:val="-10"/>
          <w:position w:val="5"/>
          <w:sz w:val="8"/>
        </w:rPr>
        <w:t xml:space="preserve"> </w:t>
      </w:r>
      <w:r>
        <w:rPr>
          <w:color w:val="231F20"/>
          <w:w w:val="131"/>
        </w:rPr>
        <w:t>(</w:t>
      </w:r>
      <w:proofErr w:type="gramEnd"/>
      <w:r>
        <w:rPr>
          <w:color w:val="231F20"/>
          <w:w w:val="131"/>
        </w:rPr>
        <w:t>if</w:t>
      </w:r>
      <w:r>
        <w:rPr>
          <w:color w:val="231F20"/>
          <w:spacing w:val="6"/>
        </w:rPr>
        <w:t xml:space="preserve"> </w:t>
      </w:r>
      <w:r>
        <w:rPr>
          <w:color w:val="231F20"/>
          <w:w w:val="108"/>
        </w:rPr>
        <w:t>a</w:t>
      </w:r>
      <w:r>
        <w:rPr>
          <w:color w:val="231F20"/>
          <w:spacing w:val="-3"/>
          <w:w w:val="108"/>
        </w:rPr>
        <w:t>n</w:t>
      </w:r>
      <w:r>
        <w:rPr>
          <w:color w:val="231F20"/>
          <w:w w:val="118"/>
        </w:rPr>
        <w:t>y):</w:t>
      </w:r>
      <w:r>
        <w:rPr>
          <w:color w:val="231F20"/>
          <w:spacing w:val="6"/>
        </w:rPr>
        <w:t xml:space="preserve"> </w:t>
      </w:r>
      <w:r>
        <w:rPr>
          <w:color w:val="231F20"/>
          <w:w w:val="124"/>
        </w:rPr>
        <w:t>……………………................................……………………………………………………….</w:t>
      </w:r>
    </w:p>
    <w:p w14:paraId="2991E6CD" w14:textId="77777777" w:rsidR="000E5F3B" w:rsidRDefault="000E5F3B" w:rsidP="000E5F3B">
      <w:pPr>
        <w:pStyle w:val="BodyText"/>
        <w:spacing w:before="3"/>
        <w:rPr>
          <w:sz w:val="17"/>
        </w:rPr>
      </w:pPr>
    </w:p>
    <w:p w14:paraId="5D5012D3" w14:textId="77777777" w:rsidR="000E5F3B" w:rsidRDefault="000E5F3B" w:rsidP="000E5F3B">
      <w:pPr>
        <w:pStyle w:val="BodyText"/>
        <w:spacing w:before="1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63EF0603" w14:textId="77777777" w:rsidR="000E5F3B" w:rsidRDefault="000E5F3B" w:rsidP="000E5F3B">
      <w:pPr>
        <w:pStyle w:val="BodyText"/>
        <w:spacing w:before="9"/>
        <w:rPr>
          <w:sz w:val="20"/>
        </w:rPr>
      </w:pPr>
    </w:p>
    <w:p w14:paraId="63C6875D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………............................................……………………………………………….</w:t>
      </w:r>
    </w:p>
    <w:p w14:paraId="5243F8AA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14A77198" w14:textId="77777777" w:rsidR="000E5F3B" w:rsidRDefault="000E5F3B" w:rsidP="000E5F3B">
      <w:pPr>
        <w:pStyle w:val="BodyText"/>
        <w:ind w:left="160"/>
      </w:pPr>
      <w:r>
        <w:rPr>
          <w:color w:val="231F20"/>
          <w:w w:val="115"/>
        </w:rPr>
        <w:t>6.</w:t>
      </w:r>
      <w:r>
        <w:rPr>
          <w:color w:val="231F20"/>
          <w:spacing w:val="8"/>
          <w:w w:val="115"/>
        </w:rPr>
        <w:t xml:space="preserve"> </w:t>
      </w:r>
      <w:r>
        <w:rPr>
          <w:color w:val="231F20"/>
          <w:w w:val="115"/>
        </w:rPr>
        <w:t>Details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participants:</w:t>
      </w:r>
    </w:p>
    <w:p w14:paraId="76BD93E8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61E01441" w14:textId="77777777" w:rsidR="000E5F3B" w:rsidRDefault="000E5F3B" w:rsidP="000E5F3B">
      <w:pPr>
        <w:pStyle w:val="BodyText"/>
        <w:tabs>
          <w:tab w:val="left" w:pos="5127"/>
        </w:tabs>
        <w:ind w:left="440"/>
      </w:pPr>
      <w:r>
        <w:rPr>
          <w:color w:val="231F20"/>
          <w:w w:val="120"/>
        </w:rPr>
        <w:t>Total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participants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to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recruited: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w w:val="120"/>
        </w:rPr>
        <w:t>…….......…………….</w:t>
      </w:r>
      <w:r>
        <w:rPr>
          <w:color w:val="231F20"/>
          <w:w w:val="120"/>
        </w:rPr>
        <w:tab/>
      </w:r>
      <w:r>
        <w:rPr>
          <w:color w:val="231F20"/>
          <w:w w:val="115"/>
        </w:rPr>
        <w:t>Screened:</w:t>
      </w:r>
      <w:r>
        <w:rPr>
          <w:color w:val="231F20"/>
          <w:spacing w:val="11"/>
          <w:w w:val="115"/>
        </w:rPr>
        <w:t xml:space="preserve"> </w:t>
      </w:r>
      <w:r>
        <w:rPr>
          <w:color w:val="231F20"/>
          <w:w w:val="115"/>
        </w:rPr>
        <w:t xml:space="preserve">………...........…………  </w:t>
      </w:r>
      <w:r>
        <w:rPr>
          <w:color w:val="231F20"/>
          <w:spacing w:val="36"/>
          <w:w w:val="115"/>
        </w:rPr>
        <w:t xml:space="preserve"> </w:t>
      </w:r>
      <w:r>
        <w:rPr>
          <w:color w:val="231F20"/>
          <w:w w:val="115"/>
        </w:rPr>
        <w:t>Screen</w:t>
      </w:r>
      <w:r>
        <w:rPr>
          <w:color w:val="231F20"/>
          <w:spacing w:val="12"/>
          <w:w w:val="115"/>
        </w:rPr>
        <w:t xml:space="preserve"> </w:t>
      </w:r>
      <w:proofErr w:type="gramStart"/>
      <w:r>
        <w:rPr>
          <w:color w:val="231F20"/>
          <w:w w:val="115"/>
        </w:rPr>
        <w:t>failures:…</w:t>
      </w:r>
      <w:proofErr w:type="gramEnd"/>
      <w:r>
        <w:rPr>
          <w:color w:val="231F20"/>
          <w:w w:val="115"/>
        </w:rPr>
        <w:t>……..........……………..</w:t>
      </w:r>
    </w:p>
    <w:p w14:paraId="6C75EDE2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0333E301" w14:textId="77777777" w:rsidR="000E5F3B" w:rsidRDefault="000E5F3B" w:rsidP="000E5F3B">
      <w:pPr>
        <w:pStyle w:val="BodyText"/>
        <w:tabs>
          <w:tab w:val="left" w:pos="3582"/>
          <w:tab w:val="left" w:pos="7326"/>
        </w:tabs>
        <w:ind w:left="440"/>
      </w:pPr>
      <w:proofErr w:type="gramStart"/>
      <w:r>
        <w:rPr>
          <w:color w:val="231F20"/>
          <w:w w:val="120"/>
        </w:rPr>
        <w:t>Enrolled:…</w:t>
      </w:r>
      <w:proofErr w:type="gramEnd"/>
      <w:r>
        <w:rPr>
          <w:color w:val="231F20"/>
          <w:w w:val="120"/>
        </w:rPr>
        <w:t>……………............………..</w:t>
      </w:r>
      <w:r>
        <w:rPr>
          <w:color w:val="231F20"/>
          <w:w w:val="120"/>
        </w:rPr>
        <w:tab/>
      </w:r>
      <w:r>
        <w:rPr>
          <w:color w:val="231F20"/>
          <w:spacing w:val="-1"/>
          <w:w w:val="120"/>
        </w:rPr>
        <w:t>Consent</w:t>
      </w:r>
      <w:r>
        <w:rPr>
          <w:color w:val="231F20"/>
          <w:spacing w:val="-6"/>
          <w:w w:val="120"/>
        </w:rPr>
        <w:t xml:space="preserve"> </w:t>
      </w:r>
      <w:proofErr w:type="gramStart"/>
      <w:r>
        <w:rPr>
          <w:color w:val="231F20"/>
          <w:spacing w:val="-1"/>
          <w:w w:val="120"/>
        </w:rPr>
        <w:t>Withdrawn:…</w:t>
      </w:r>
      <w:proofErr w:type="gramEnd"/>
      <w:r>
        <w:rPr>
          <w:color w:val="231F20"/>
          <w:spacing w:val="-1"/>
          <w:w w:val="120"/>
        </w:rPr>
        <w:t>….......………………..</w:t>
      </w:r>
      <w:r>
        <w:rPr>
          <w:color w:val="231F20"/>
          <w:spacing w:val="-1"/>
          <w:w w:val="120"/>
        </w:rPr>
        <w:tab/>
      </w:r>
      <w:r>
        <w:rPr>
          <w:color w:val="231F20"/>
          <w:w w:val="120"/>
        </w:rPr>
        <w:t>Reason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(Give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w w:val="120"/>
        </w:rPr>
        <w:t>details):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…………...…………</w:t>
      </w:r>
      <w:proofErr w:type="gramStart"/>
      <w:r>
        <w:rPr>
          <w:color w:val="231F20"/>
          <w:w w:val="120"/>
        </w:rPr>
        <w:t>…..</w:t>
      </w:r>
      <w:proofErr w:type="gramEnd"/>
    </w:p>
    <w:p w14:paraId="7898400D" w14:textId="77777777" w:rsidR="000E5F3B" w:rsidRDefault="000E5F3B" w:rsidP="000E5F3B">
      <w:pPr>
        <w:pStyle w:val="BodyText"/>
        <w:spacing w:before="4"/>
        <w:rPr>
          <w:sz w:val="17"/>
        </w:rPr>
      </w:pPr>
    </w:p>
    <w:p w14:paraId="03DE36C1" w14:textId="77777777" w:rsidR="000E5F3B" w:rsidRDefault="000E5F3B" w:rsidP="000E5F3B">
      <w:pPr>
        <w:pStyle w:val="BodyText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.......................................……………………………………………………</w:t>
      </w:r>
    </w:p>
    <w:p w14:paraId="7EE73040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0632F28D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………............................................……………………………………………….</w:t>
      </w:r>
    </w:p>
    <w:p w14:paraId="6B8FC2E4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0534A376" w14:textId="77777777" w:rsidR="000E5F3B" w:rsidRDefault="000E5F3B" w:rsidP="000E5F3B">
      <w:pPr>
        <w:pStyle w:val="BodyText"/>
        <w:ind w:left="440"/>
      </w:pPr>
      <w:r>
        <w:rPr>
          <w:color w:val="231F20"/>
          <w:w w:val="120"/>
        </w:rPr>
        <w:t>Withdrawn</w:t>
      </w:r>
      <w:r>
        <w:rPr>
          <w:color w:val="231F20"/>
          <w:spacing w:val="17"/>
          <w:w w:val="120"/>
        </w:rPr>
        <w:t xml:space="preserve"> </w:t>
      </w:r>
      <w:r>
        <w:rPr>
          <w:color w:val="231F20"/>
          <w:w w:val="120"/>
        </w:rPr>
        <w:t>by</w:t>
      </w:r>
      <w:r>
        <w:rPr>
          <w:color w:val="231F20"/>
          <w:spacing w:val="17"/>
          <w:w w:val="120"/>
        </w:rPr>
        <w:t xml:space="preserve"> </w:t>
      </w:r>
      <w:proofErr w:type="gramStart"/>
      <w:r>
        <w:rPr>
          <w:color w:val="231F20"/>
          <w:w w:val="120"/>
        </w:rPr>
        <w:t>PI:…</w:t>
      </w:r>
      <w:proofErr w:type="gramEnd"/>
      <w:r>
        <w:rPr>
          <w:color w:val="231F20"/>
          <w:w w:val="120"/>
        </w:rPr>
        <w:t>………............................……….</w:t>
      </w:r>
      <w:r>
        <w:rPr>
          <w:color w:val="231F20"/>
          <w:spacing w:val="17"/>
          <w:w w:val="120"/>
        </w:rPr>
        <w:t xml:space="preserve"> </w:t>
      </w:r>
      <w:proofErr w:type="gramStart"/>
      <w:r>
        <w:rPr>
          <w:color w:val="231F20"/>
          <w:w w:val="120"/>
        </w:rPr>
        <w:t>Reason(</w:t>
      </w:r>
      <w:proofErr w:type="gramEnd"/>
      <w:r>
        <w:rPr>
          <w:color w:val="231F20"/>
          <w:w w:val="120"/>
        </w:rPr>
        <w:t>Give</w:t>
      </w:r>
      <w:r>
        <w:rPr>
          <w:color w:val="231F20"/>
          <w:spacing w:val="17"/>
          <w:w w:val="120"/>
        </w:rPr>
        <w:t xml:space="preserve"> </w:t>
      </w:r>
      <w:r>
        <w:rPr>
          <w:color w:val="231F20"/>
          <w:w w:val="120"/>
        </w:rPr>
        <w:t>details):</w:t>
      </w:r>
      <w:r>
        <w:rPr>
          <w:color w:val="231F20"/>
          <w:spacing w:val="17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......………………</w:t>
      </w:r>
    </w:p>
    <w:p w14:paraId="4F6F9871" w14:textId="77777777" w:rsidR="000E5F3B" w:rsidRDefault="000E5F3B" w:rsidP="000E5F3B">
      <w:pPr>
        <w:pStyle w:val="BodyText"/>
        <w:spacing w:before="10"/>
        <w:rPr>
          <w:sz w:val="20"/>
        </w:rPr>
      </w:pPr>
    </w:p>
    <w:p w14:paraId="07381832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0E04F448" w14:textId="77777777" w:rsidR="000E5F3B" w:rsidRDefault="000E5F3B" w:rsidP="000E5F3B">
      <w:pPr>
        <w:pStyle w:val="BodyText"/>
        <w:spacing w:before="11"/>
        <w:rPr>
          <w:sz w:val="28"/>
        </w:rPr>
      </w:pPr>
    </w:p>
    <w:p w14:paraId="6F1C37E2" w14:textId="77777777" w:rsidR="000E5F3B" w:rsidRDefault="000E5F3B" w:rsidP="000E5F3B">
      <w:pPr>
        <w:rPr>
          <w:sz w:val="28"/>
        </w:rPr>
        <w:sectPr w:rsidR="000E5F3B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898CF1E" w14:textId="77777777" w:rsidR="000E5F3B" w:rsidRDefault="000E5F3B" w:rsidP="000E5F3B">
      <w:pPr>
        <w:spacing w:before="100"/>
        <w:ind w:left="18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1</w:t>
      </w:r>
      <w:r>
        <w:rPr>
          <w:rFonts w:ascii="Verdana"/>
          <w:i/>
          <w:color w:val="D2232A"/>
          <w:spacing w:val="17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Describ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ost-termination/suspension/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iscontinuation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llow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up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lan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y.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lso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scrib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y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ithdraw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lans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udy.</w:t>
      </w:r>
    </w:p>
    <w:p w14:paraId="094E68AD" w14:textId="77777777" w:rsidR="000E5F3B" w:rsidRDefault="000E5F3B" w:rsidP="000E5F3B">
      <w:pPr>
        <w:pStyle w:val="BodyText"/>
        <w:spacing w:before="11"/>
        <w:rPr>
          <w:rFonts w:ascii="Verdana"/>
          <w:i/>
          <w:sz w:val="20"/>
        </w:rPr>
      </w:pPr>
      <w:r>
        <w:br w:type="column"/>
      </w:r>
    </w:p>
    <w:p w14:paraId="20125FDC" w14:textId="77777777" w:rsidR="000E5F3B" w:rsidRDefault="000E5F3B" w:rsidP="000E5F3B">
      <w:pPr>
        <w:ind w:left="180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7BF4386F" w14:textId="77777777" w:rsidR="000E5F3B" w:rsidRDefault="000E5F3B" w:rsidP="000E5F3B">
      <w:pPr>
        <w:rPr>
          <w:rFonts w:ascii="Verdana"/>
          <w:sz w:val="16"/>
        </w:rPr>
        <w:sectPr w:rsidR="000E5F3B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9267" w:space="616"/>
            <w:col w:w="1217"/>
          </w:cols>
        </w:sectPr>
      </w:pPr>
    </w:p>
    <w:p w14:paraId="6325FF65" w14:textId="77777777" w:rsidR="000E5F3B" w:rsidRDefault="000E5F3B" w:rsidP="000E5F3B">
      <w:pPr>
        <w:pStyle w:val="BodyText"/>
        <w:spacing w:before="85"/>
        <w:ind w:left="440"/>
      </w:pPr>
      <w:r>
        <w:rPr>
          <w:color w:val="231F20"/>
          <w:spacing w:val="-1"/>
          <w:w w:val="120"/>
        </w:rPr>
        <w:lastRenderedPageBreak/>
        <w:t>Active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spacing w:val="-1"/>
          <w:w w:val="120"/>
        </w:rPr>
        <w:t>on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spacing w:val="-1"/>
          <w:w w:val="120"/>
        </w:rPr>
        <w:t>treatment: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spacing w:val="-1"/>
          <w:w w:val="120"/>
        </w:rPr>
        <w:t>……………..........…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spacing w:val="-1"/>
          <w:w w:val="120"/>
        </w:rPr>
        <w:t>Completed</w:t>
      </w:r>
      <w:r>
        <w:rPr>
          <w:color w:val="231F20"/>
          <w:spacing w:val="-13"/>
          <w:w w:val="120"/>
        </w:rPr>
        <w:t xml:space="preserve"> </w:t>
      </w:r>
      <w:proofErr w:type="gramStart"/>
      <w:r>
        <w:rPr>
          <w:color w:val="231F20"/>
          <w:w w:val="120"/>
        </w:rPr>
        <w:t>treatment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:</w:t>
      </w:r>
      <w:proofErr w:type="gramEnd"/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………..........……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Participants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on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w w:val="120"/>
        </w:rPr>
        <w:t>follow-up: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…………........……</w:t>
      </w:r>
    </w:p>
    <w:p w14:paraId="43C3B64F" w14:textId="77777777" w:rsidR="000E5F3B" w:rsidRDefault="000E5F3B" w:rsidP="000E5F3B">
      <w:pPr>
        <w:pStyle w:val="BodyText"/>
        <w:spacing w:before="11"/>
        <w:rPr>
          <w:sz w:val="27"/>
        </w:rPr>
      </w:pPr>
    </w:p>
    <w:p w14:paraId="4635CEC3" w14:textId="77777777" w:rsidR="000E5F3B" w:rsidRDefault="000E5F3B" w:rsidP="000E5F3B">
      <w:pPr>
        <w:pStyle w:val="BodyText"/>
        <w:ind w:left="440"/>
      </w:pPr>
      <w:r>
        <w:rPr>
          <w:color w:val="231F20"/>
          <w:w w:val="120"/>
        </w:rPr>
        <w:t>Participants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lost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to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follow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up: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………………….......……</w:t>
      </w:r>
      <w:r>
        <w:rPr>
          <w:color w:val="231F20"/>
          <w:spacing w:val="35"/>
          <w:w w:val="120"/>
        </w:rPr>
        <w:t xml:space="preserve"> </w:t>
      </w:r>
      <w:r>
        <w:rPr>
          <w:color w:val="231F20"/>
          <w:w w:val="120"/>
        </w:rPr>
        <w:t>Any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other: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……………..........……</w:t>
      </w:r>
      <w:proofErr w:type="gramStart"/>
      <w:r>
        <w:rPr>
          <w:color w:val="231F20"/>
          <w:w w:val="120"/>
        </w:rPr>
        <w:t>…..</w:t>
      </w:r>
      <w:proofErr w:type="gramEnd"/>
      <w:r>
        <w:rPr>
          <w:color w:val="231F20"/>
          <w:spacing w:val="35"/>
          <w:w w:val="120"/>
        </w:rPr>
        <w:t xml:space="preserve"> </w:t>
      </w:r>
      <w:r>
        <w:rPr>
          <w:color w:val="231F20"/>
          <w:w w:val="120"/>
        </w:rPr>
        <w:t>Number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drop</w:t>
      </w:r>
      <w:r>
        <w:rPr>
          <w:color w:val="231F20"/>
          <w:spacing w:val="-12"/>
          <w:w w:val="120"/>
        </w:rPr>
        <w:t xml:space="preserve"> </w:t>
      </w:r>
      <w:proofErr w:type="gramStart"/>
      <w:r>
        <w:rPr>
          <w:color w:val="231F20"/>
          <w:w w:val="120"/>
        </w:rPr>
        <w:t>outs:…</w:t>
      </w:r>
      <w:proofErr w:type="gramEnd"/>
      <w:r>
        <w:rPr>
          <w:color w:val="231F20"/>
          <w:w w:val="120"/>
        </w:rPr>
        <w:t>………..............</w:t>
      </w:r>
    </w:p>
    <w:p w14:paraId="1949F56B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4558D6E6" w14:textId="77777777" w:rsidR="000E5F3B" w:rsidRDefault="000E5F3B" w:rsidP="000E5F3B">
      <w:pPr>
        <w:pStyle w:val="BodyText"/>
        <w:spacing w:before="1"/>
        <w:ind w:left="440"/>
      </w:pPr>
      <w:proofErr w:type="gramStart"/>
      <w:r>
        <w:rPr>
          <w:color w:val="231F20"/>
          <w:w w:val="120"/>
        </w:rPr>
        <w:t xml:space="preserve">Reasons 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w w:val="120"/>
        </w:rPr>
        <w:t>for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w w:val="120"/>
        </w:rPr>
        <w:t xml:space="preserve">each 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w w:val="120"/>
        </w:rPr>
        <w:t xml:space="preserve">drop-out: 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………....................................………..</w:t>
      </w:r>
    </w:p>
    <w:p w14:paraId="7C3904E7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327DF978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.………………………….........</w:t>
      </w:r>
    </w:p>
    <w:p w14:paraId="25D84BA2" w14:textId="77777777" w:rsidR="000E5F3B" w:rsidRDefault="000E5F3B" w:rsidP="000E5F3B">
      <w:pPr>
        <w:pStyle w:val="BodyText"/>
        <w:spacing w:before="11"/>
        <w:rPr>
          <w:sz w:val="27"/>
        </w:rPr>
      </w:pPr>
    </w:p>
    <w:p w14:paraId="75DA53ED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.…………………………….........</w:t>
      </w:r>
    </w:p>
    <w:p w14:paraId="53D28F47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4FCF6B16" w14:textId="77777777" w:rsidR="000E5F3B" w:rsidRDefault="000E5F3B" w:rsidP="000E5F3B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.…………………………………….........</w:t>
      </w:r>
    </w:p>
    <w:p w14:paraId="634C1217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785EFA28" w14:textId="77777777" w:rsidR="000E5F3B" w:rsidRDefault="000E5F3B" w:rsidP="000E5F3B">
      <w:pPr>
        <w:pStyle w:val="BodyText"/>
        <w:ind w:left="160"/>
      </w:pPr>
      <w:r>
        <w:rPr>
          <w:color w:val="231F20"/>
          <w:w w:val="120"/>
        </w:rPr>
        <w:t>7.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Total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number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SAEs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reported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till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date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in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11"/>
          <w:w w:val="120"/>
        </w:rPr>
        <w:t xml:space="preserve"> </w:t>
      </w:r>
      <w:r>
        <w:rPr>
          <w:color w:val="231F20"/>
          <w:w w:val="120"/>
        </w:rPr>
        <w:t>study:</w:t>
      </w:r>
      <w:r>
        <w:rPr>
          <w:color w:val="231F20"/>
          <w:spacing w:val="-12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...……………...................................……</w:t>
      </w:r>
    </w:p>
    <w:p w14:paraId="6EAFCFC2" w14:textId="77777777" w:rsidR="000E5F3B" w:rsidRDefault="000E5F3B" w:rsidP="000E5F3B">
      <w:pPr>
        <w:pStyle w:val="BodyText"/>
        <w:spacing w:before="6"/>
        <w:rPr>
          <w:sz w:val="23"/>
        </w:rPr>
      </w:pPr>
    </w:p>
    <w:p w14:paraId="69C22FCC" w14:textId="77777777" w:rsidR="000E5F3B" w:rsidRDefault="000E5F3B" w:rsidP="000E5F3B">
      <w:pPr>
        <w:pStyle w:val="BodyText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Have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any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unexpected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advers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events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outcomes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observed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i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th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study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been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reported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to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th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 xml:space="preserve">EC?  </w:t>
      </w:r>
      <w:r>
        <w:rPr>
          <w:color w:val="231F20"/>
          <w:spacing w:val="41"/>
          <w:w w:val="110"/>
        </w:rPr>
        <w:t xml:space="preserve"> </w:t>
      </w:r>
      <w:r>
        <w:rPr>
          <w:color w:val="231F20"/>
          <w:w w:val="110"/>
        </w:rPr>
        <w:t>Yes</w:t>
      </w:r>
      <w:r>
        <w:rPr>
          <w:color w:val="231F20"/>
          <w:spacing w:val="9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57"/>
          <w:w w:val="110"/>
          <w:sz w:val="24"/>
        </w:rPr>
        <w:t xml:space="preserve"> </w:t>
      </w:r>
      <w:r>
        <w:rPr>
          <w:color w:val="231F20"/>
          <w:w w:val="110"/>
        </w:rPr>
        <w:t>No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59B09BB8" w14:textId="77777777" w:rsidR="000E5F3B" w:rsidRDefault="000E5F3B" w:rsidP="000E5F3B">
      <w:pPr>
        <w:pStyle w:val="BodyText"/>
        <w:spacing w:before="10"/>
        <w:rPr>
          <w:rFonts w:ascii="Wingdings" w:hAnsi="Wingdings"/>
          <w:sz w:val="22"/>
        </w:rPr>
      </w:pPr>
    </w:p>
    <w:p w14:paraId="6752D049" w14:textId="77777777" w:rsidR="000E5F3B" w:rsidRDefault="000E5F3B" w:rsidP="000E5F3B">
      <w:pPr>
        <w:pStyle w:val="ListParagraph"/>
        <w:numPr>
          <w:ilvl w:val="0"/>
          <w:numId w:val="1"/>
        </w:numPr>
        <w:tabs>
          <w:tab w:val="left" w:pos="441"/>
          <w:tab w:val="left" w:pos="9519"/>
        </w:tabs>
        <w:spacing w:line="513" w:lineRule="auto"/>
        <w:ind w:right="282"/>
        <w:rPr>
          <w:sz w:val="18"/>
        </w:rPr>
      </w:pPr>
      <w:r>
        <w:rPr>
          <w:color w:val="231F20"/>
          <w:w w:val="115"/>
          <w:sz w:val="18"/>
        </w:rPr>
        <w:t>Hav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e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plaint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eedback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bou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proofErr w:type="gramStart"/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w w:val="105"/>
          <w:sz w:val="24"/>
        </w:rPr>
        <w:t xml:space="preserve">  </w:t>
      </w:r>
      <w:r>
        <w:rPr>
          <w:color w:val="231F20"/>
          <w:w w:val="105"/>
          <w:sz w:val="18"/>
        </w:rPr>
        <w:t>No</w:t>
      </w:r>
      <w:proofErr w:type="gramEnd"/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05"/>
          <w:sz w:val="24"/>
        </w:rPr>
        <w:t xml:space="preserve"> </w:t>
      </w:r>
      <w:r>
        <w:rPr>
          <w:color w:val="231F20"/>
          <w:w w:val="120"/>
          <w:sz w:val="18"/>
        </w:rPr>
        <w:t xml:space="preserve">If  </w:t>
      </w:r>
      <w:r>
        <w:rPr>
          <w:color w:val="231F20"/>
          <w:spacing w:val="29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yes,  </w:t>
      </w:r>
      <w:r>
        <w:rPr>
          <w:color w:val="231F20"/>
          <w:spacing w:val="29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provide  </w:t>
      </w:r>
      <w:r>
        <w:rPr>
          <w:color w:val="231F20"/>
          <w:spacing w:val="30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etails:……………………………………………………………………………………………………...................................………………………</w:t>
      </w:r>
    </w:p>
    <w:p w14:paraId="6F0D76AE" w14:textId="77777777" w:rsidR="000E5F3B" w:rsidRDefault="000E5F3B" w:rsidP="000E5F3B">
      <w:pPr>
        <w:pStyle w:val="BodyText"/>
        <w:spacing w:before="84"/>
        <w:ind w:left="440"/>
      </w:pPr>
      <w:r>
        <w:rPr>
          <w:color w:val="231F20"/>
          <w:w w:val="130"/>
        </w:rPr>
        <w:t>…………………………………………………………………………………………………………………………………......................................……………………………</w:t>
      </w:r>
    </w:p>
    <w:p w14:paraId="728EDC35" w14:textId="77777777" w:rsidR="000E5F3B" w:rsidRDefault="000E5F3B" w:rsidP="000E5F3B">
      <w:pPr>
        <w:pStyle w:val="BodyText"/>
        <w:spacing w:before="6"/>
        <w:rPr>
          <w:sz w:val="23"/>
        </w:rPr>
      </w:pPr>
    </w:p>
    <w:p w14:paraId="6DA2C5C7" w14:textId="77777777" w:rsidR="000E5F3B" w:rsidRDefault="000E5F3B" w:rsidP="000E5F3B">
      <w:pPr>
        <w:pStyle w:val="ListParagraph"/>
        <w:numPr>
          <w:ilvl w:val="0"/>
          <w:numId w:val="1"/>
        </w:numPr>
        <w:tabs>
          <w:tab w:val="left" w:pos="441"/>
          <w:tab w:val="left" w:pos="9519"/>
        </w:tabs>
        <w:spacing w:line="468" w:lineRule="auto"/>
        <w:ind w:right="42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Have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en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ggestions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om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b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mittee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7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2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ou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mplemented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ggestion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8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2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88A4C1F" w14:textId="77777777" w:rsidR="000E5F3B" w:rsidRDefault="000E5F3B" w:rsidP="000E5F3B">
      <w:pPr>
        <w:pStyle w:val="ListParagraph"/>
        <w:numPr>
          <w:ilvl w:val="0"/>
          <w:numId w:val="1"/>
        </w:numPr>
        <w:tabs>
          <w:tab w:val="left" w:pos="441"/>
        </w:tabs>
        <w:spacing w:before="1" w:line="434" w:lineRule="auto"/>
        <w:ind w:right="308"/>
        <w:rPr>
          <w:sz w:val="18"/>
        </w:rPr>
      </w:pPr>
      <w:r>
        <w:rPr>
          <w:color w:val="231F20"/>
          <w:w w:val="115"/>
          <w:sz w:val="18"/>
        </w:rPr>
        <w:t>Do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dure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drawal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nrolled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-5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tak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o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ccount</w:t>
      </w:r>
      <w:proofErr w:type="gramEnd"/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i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ght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elfare?</w:t>
      </w:r>
      <w:r>
        <w:rPr>
          <w:color w:val="231F20"/>
          <w:spacing w:val="4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31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No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66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(e.g.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kin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rangement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):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3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Yes</w:t>
      </w:r>
      <w:proofErr w:type="gramEnd"/>
      <w:r>
        <w:rPr>
          <w:color w:val="231F20"/>
          <w:w w:val="115"/>
          <w:sz w:val="18"/>
        </w:rPr>
        <w:t>,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</w:p>
    <w:p w14:paraId="0C96F93D" w14:textId="77777777" w:rsidR="000E5F3B" w:rsidRDefault="000E5F3B" w:rsidP="000E5F3B">
      <w:pPr>
        <w:pStyle w:val="BodyText"/>
        <w:spacing w:before="15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16E44093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4D8E0FB5" w14:textId="77777777" w:rsidR="000E5F3B" w:rsidRDefault="000E5F3B" w:rsidP="000E5F3B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5DFD7775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5FDCA223" w14:textId="77777777" w:rsidR="000E5F3B" w:rsidRDefault="000E5F3B" w:rsidP="000E5F3B">
      <w:pPr>
        <w:pStyle w:val="BodyText"/>
        <w:ind w:left="440"/>
      </w:pPr>
      <w:proofErr w:type="gramStart"/>
      <w:r>
        <w:rPr>
          <w:color w:val="231F20"/>
          <w:w w:val="120"/>
        </w:rPr>
        <w:t xml:space="preserve">Summary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of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 xml:space="preserve">results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 xml:space="preserve">(if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 xml:space="preserve">any):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.………………………..................................……………………………………….</w:t>
      </w:r>
    </w:p>
    <w:p w14:paraId="2E45025D" w14:textId="77777777" w:rsidR="000E5F3B" w:rsidRDefault="000E5F3B" w:rsidP="000E5F3B">
      <w:pPr>
        <w:pStyle w:val="BodyText"/>
        <w:spacing w:before="11"/>
        <w:rPr>
          <w:sz w:val="27"/>
        </w:rPr>
      </w:pPr>
    </w:p>
    <w:p w14:paraId="287887F9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33051B4C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65F50328" w14:textId="77777777" w:rsidR="000E5F3B" w:rsidRDefault="000E5F3B" w:rsidP="000E5F3B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0386F97D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6C1DEFB9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538278B4" w14:textId="77777777" w:rsidR="000E5F3B" w:rsidRDefault="000E5F3B" w:rsidP="000E5F3B">
      <w:pPr>
        <w:pStyle w:val="BodyText"/>
        <w:spacing w:before="11"/>
        <w:rPr>
          <w:sz w:val="27"/>
        </w:rPr>
      </w:pPr>
    </w:p>
    <w:p w14:paraId="4F5D6BD4" w14:textId="77777777" w:rsidR="000E5F3B" w:rsidRDefault="000E5F3B" w:rsidP="000E5F3B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DFE8712" w14:textId="77777777" w:rsidR="000E5F3B" w:rsidRDefault="000E5F3B" w:rsidP="000E5F3B">
      <w:pPr>
        <w:pStyle w:val="BodyText"/>
        <w:spacing w:before="10"/>
        <w:rPr>
          <w:sz w:val="27"/>
        </w:rPr>
      </w:pPr>
    </w:p>
    <w:p w14:paraId="38909C53" w14:textId="77777777" w:rsidR="000E5F3B" w:rsidRDefault="000E5F3B" w:rsidP="000E5F3B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1EC9ED61" w14:textId="77777777" w:rsidR="000E5F3B" w:rsidRDefault="000E5F3B" w:rsidP="000E5F3B">
      <w:pPr>
        <w:pStyle w:val="BodyText"/>
        <w:rPr>
          <w:sz w:val="20"/>
        </w:rPr>
      </w:pPr>
    </w:p>
    <w:p w14:paraId="43A451D1" w14:textId="77777777" w:rsidR="000E5F3B" w:rsidRDefault="000E5F3B" w:rsidP="000E5F3B">
      <w:pPr>
        <w:pStyle w:val="BodyText"/>
        <w:rPr>
          <w:sz w:val="20"/>
        </w:rPr>
      </w:pPr>
    </w:p>
    <w:p w14:paraId="11E3A5E1" w14:textId="77777777" w:rsidR="000E5F3B" w:rsidRDefault="000E5F3B" w:rsidP="000E5F3B">
      <w:pPr>
        <w:pStyle w:val="BodyText"/>
        <w:rPr>
          <w:sz w:val="20"/>
        </w:rPr>
      </w:pPr>
    </w:p>
    <w:p w14:paraId="655F723E" w14:textId="77777777" w:rsidR="000E5F3B" w:rsidRDefault="000E5F3B" w:rsidP="000E5F3B">
      <w:pPr>
        <w:pStyle w:val="BodyText"/>
        <w:rPr>
          <w:sz w:val="20"/>
        </w:rPr>
      </w:pPr>
    </w:p>
    <w:p w14:paraId="19AE95A2" w14:textId="77777777" w:rsidR="000E5F3B" w:rsidRDefault="000E5F3B" w:rsidP="000E5F3B">
      <w:pPr>
        <w:pStyle w:val="BodyText"/>
        <w:rPr>
          <w:sz w:val="20"/>
        </w:rPr>
      </w:pPr>
    </w:p>
    <w:p w14:paraId="59AF2AE9" w14:textId="77777777" w:rsidR="000E5F3B" w:rsidRDefault="000E5F3B" w:rsidP="000E5F3B">
      <w:pPr>
        <w:pStyle w:val="BodyText"/>
        <w:rPr>
          <w:sz w:val="20"/>
        </w:rPr>
      </w:pPr>
    </w:p>
    <w:p w14:paraId="300E1C4A" w14:textId="77777777" w:rsidR="000E5F3B" w:rsidRDefault="000E5F3B" w:rsidP="000E5F3B">
      <w:pPr>
        <w:pStyle w:val="BodyText"/>
        <w:rPr>
          <w:sz w:val="20"/>
        </w:rPr>
      </w:pPr>
    </w:p>
    <w:p w14:paraId="28600F16" w14:textId="77777777" w:rsidR="000E5F3B" w:rsidRDefault="000E5F3B" w:rsidP="000E5F3B">
      <w:pPr>
        <w:pStyle w:val="BodyText"/>
        <w:spacing w:before="8"/>
        <w:rPr>
          <w:sz w:val="25"/>
        </w:rPr>
      </w:pPr>
    </w:p>
    <w:p w14:paraId="082F8E6B" w14:textId="77777777" w:rsidR="000E5F3B" w:rsidRDefault="000E5F3B" w:rsidP="000E5F3B">
      <w:pPr>
        <w:pStyle w:val="BodyText"/>
        <w:ind w:left="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BB589" wp14:editId="6DB042D4">
                <wp:simplePos x="0" y="0"/>
                <wp:positionH relativeFrom="page">
                  <wp:posOffset>4899660</wp:posOffset>
                </wp:positionH>
                <wp:positionV relativeFrom="paragraph">
                  <wp:posOffset>-83185</wp:posOffset>
                </wp:positionV>
                <wp:extent cx="1087755" cy="170180"/>
                <wp:effectExtent l="0" t="0" r="0" b="0"/>
                <wp:wrapNone/>
                <wp:docPr id="110409257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0E5F3B" w14:paraId="2C8E8A70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924C40E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28202F5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0B861D9" w14:textId="77777777" w:rsidR="000E5F3B" w:rsidRDefault="000E5F3B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361C4E6" w14:textId="77777777" w:rsidR="000E5F3B" w:rsidRDefault="000E5F3B" w:rsidP="000E5F3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3BB589" id="Text Box 46" o:spid="_x0000_s1034" type="#_x0000_t202" style="position:absolute;left:0;text-align:left;margin-left:385.8pt;margin-top:-6.55pt;width:85.65pt;height:13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0E5F3B" w14:paraId="2C8E8A70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924C40E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28202F5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0B861D9" w14:textId="77777777" w:rsidR="000E5F3B" w:rsidRDefault="000E5F3B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7361C4E6" w14:textId="77777777" w:rsidR="000E5F3B" w:rsidRDefault="000E5F3B" w:rsidP="000E5F3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5"/>
        </w:rPr>
        <w:t>Signature</w:t>
      </w:r>
      <w:r>
        <w:rPr>
          <w:color w:val="231F20"/>
          <w:spacing w:val="26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27"/>
          <w:w w:val="125"/>
        </w:rPr>
        <w:t xml:space="preserve"> </w:t>
      </w:r>
      <w:r>
        <w:rPr>
          <w:color w:val="231F20"/>
          <w:w w:val="125"/>
        </w:rPr>
        <w:t>PI:</w:t>
      </w:r>
      <w:r>
        <w:rPr>
          <w:color w:val="231F20"/>
          <w:spacing w:val="26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..............….</w:t>
      </w:r>
    </w:p>
    <w:p w14:paraId="23776707" w14:textId="77777777" w:rsidR="000E5F3B" w:rsidRDefault="000E5F3B" w:rsidP="000E5F3B">
      <w:pPr>
        <w:pStyle w:val="BodyText"/>
        <w:rPr>
          <w:sz w:val="20"/>
        </w:rPr>
      </w:pPr>
    </w:p>
    <w:p w14:paraId="36B84E50" w14:textId="77777777" w:rsidR="000E5F3B" w:rsidRDefault="000E5F3B" w:rsidP="000E5F3B">
      <w:pPr>
        <w:pStyle w:val="BodyText"/>
        <w:rPr>
          <w:sz w:val="20"/>
        </w:rPr>
      </w:pPr>
    </w:p>
    <w:p w14:paraId="57A11393" w14:textId="77777777" w:rsidR="000E5F3B" w:rsidRDefault="000E5F3B" w:rsidP="000E5F3B">
      <w:pPr>
        <w:spacing w:before="177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5978D74D" w14:textId="77777777" w:rsidR="000E5F3B" w:rsidRDefault="000E5F3B" w:rsidP="000E5F3B">
      <w:pPr>
        <w:jc w:val="right"/>
        <w:rPr>
          <w:rFonts w:ascii="Verdana"/>
          <w:sz w:val="16"/>
        </w:rPr>
        <w:sectPr w:rsidR="000E5F3B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16F67CAA" w14:textId="77777777" w:rsidR="0025265F" w:rsidRDefault="0025265F"/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num w:numId="1" w16cid:durableId="503323006">
    <w:abstractNumId w:val="0"/>
  </w:num>
  <w:num w:numId="2" w16cid:durableId="725182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zNjA1M7UwNjVT0lEKTi0uzszPAykwqgUAfiwgUiwAAAA="/>
  </w:docVars>
  <w:rsids>
    <w:rsidRoot w:val="000E5F3B"/>
    <w:rsid w:val="000E5F3B"/>
    <w:rsid w:val="00117B8D"/>
    <w:rsid w:val="0025265F"/>
    <w:rsid w:val="004B06C3"/>
    <w:rsid w:val="006535A3"/>
    <w:rsid w:val="006703A0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05C10"/>
  <w15:chartTrackingRefBased/>
  <w15:docId w15:val="{C8C30483-2E1A-40FD-8888-53EF03B56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F3B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E5F3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E5F3B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0E5F3B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0E5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AEA0AF-2554-4655-A14A-BD300396C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4A9F87-BE6E-4B70-A13D-4EA3D231E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027F47-BB18-4F52-90D6-C2BB2B5B2A79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01</Words>
  <Characters>4002</Characters>
  <Application>Microsoft Office Word</Application>
  <DocSecurity>0</DocSecurity>
  <Lines>33</Lines>
  <Paragraphs>9</Paragraphs>
  <ScaleCrop>false</ScaleCrop>
  <Company>home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3</cp:revision>
  <dcterms:created xsi:type="dcterms:W3CDTF">2023-05-28T07:39:00Z</dcterms:created>
  <dcterms:modified xsi:type="dcterms:W3CDTF">2024-08-2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9f5cd2-d030-45c8-b16b-0a222991dc18</vt:lpwstr>
  </property>
  <property fmtid="{D5CDD505-2E9C-101B-9397-08002B2CF9AE}" pid="3" name="ContentTypeId">
    <vt:lpwstr>0x01010025797FE45499424FA4D1D409475C733F</vt:lpwstr>
  </property>
</Properties>
</file>